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Italy</w:t>
      </w:r>
      <w:r>
        <w:t xml:space="preserve"> </w:t>
      </w:r>
      <w:r>
        <w:t xml:space="preserve">Naples</w:t>
      </w:r>
    </w:p>
    <w:bookmarkStart w:id="20" w:name="X3d389b8e1f5786da37e5c836bb347ee6328f9aa"/>
    <w:p>
      <w:pPr>
        <w:pStyle w:val="Heading1"/>
      </w:pPr>
      <w:r>
        <w:t xml:space="preserve">Personal Statement for Petroleum Engineer Position in Italy Naples</w:t>
      </w:r>
    </w:p>
    <w:p>
      <w:pPr>
        <w:pStyle w:val="FirstParagraph"/>
      </w:pPr>
      <w:r>
        <w:t xml:space="preserve">As a dedicated and technically proficient Petroleum Engineer with advanced academic credentials and international field experience, I am submitting this Personal Statement to express my profound enthusiasm for contributing to the energy sector within the vibrant context of Italy Naples. My professional journey has been meticulously aligned with the evolving demands of global hydrocarbon exploration, particularly in Mediterranean regions where strategic positioning and cultural adaptability are paramount. Naples, as a historic port city with emerging energy infrastructure opportunities along Italy's southern coastline, represents an ideal setting for me to apply my expertise while embracing the rich cultural tapestry of this region.</w:t>
      </w:r>
    </w:p>
    <w:p>
      <w:pPr>
        <w:pStyle w:val="BodyText"/>
      </w:pPr>
      <w:r>
        <w:t xml:space="preserve">My academic foundation includes a Master of Science in Petroleum Engineering from the University of Houston, where I specialized in reservoir characterization and advanced drilling optimization. During my thesis research on carbonate reservoirs in offshore Mediterranean settings, I conducted fieldwork analyzing seismic data from Sicilian shelf formations – directly relevant to Italy's hydrocarbon exploration zones near Campania. This project honed my ability to interpret complex geological structures while adhering to stringent European environmental regulations, a critical skill for operating in sensitive coastal areas like those surrounding Naples. I further strengthened my technical profile through certifications in PETREL software and subsurface modeling, ensuring I can immediately contribute to ENI's ongoing projects in the Southern Adriatic Basin – an area of significant interest for Italy's energy security strategy.</w:t>
      </w:r>
    </w:p>
    <w:p>
      <w:pPr>
        <w:pStyle w:val="BodyText"/>
      </w:pPr>
      <w:r>
        <w:t xml:space="preserve">Professional experience has solidified my practical capabilities as a Petroleum Engineer. At Schlumberger’s North Sea division, I managed well integrity assessments across 15 offshore platforms, implementing predictive maintenance protocols that reduced operational downtime by 22%. This experience taught me to balance technical precision with safety compliance – a non-negotiable standard in Italy's rigorous energy sector. More relevantly, during my internship at TotalEnergies' Mediterranean hub in Rome, I participated in a feasibility study for integrated offshore/onshore operations near Naples Bay. This exposure revealed the unique challenges of working within Italy's cultural and regulatory framework: navigating historical preservation zones while optimizing extraction processes required exceptional stakeholder communication skills that I now apply daily. The project's emphasis on minimizing ecological impact resonated deeply with my commitment to sustainable petroleum engineering, a principle increasingly central to Italy Naples' energy transition goals.</w:t>
      </w:r>
    </w:p>
    <w:p>
      <w:pPr>
        <w:pStyle w:val="BodyText"/>
      </w:pPr>
      <w:r>
        <w:t xml:space="preserve">What distinguishes my approach as a Petroleum Engineer is my profound appreciation for the symbiotic relationship between technical excellence and cultural intelligence. Having lived and worked in multicultural environments across Spain, Norway, and the UAE, I understand that effective engineering solutions require more than just technical skill – they demand respect for local contexts. In Naples specifically, I am eager to engage with the city's renowned energy academia (including Federico II University's petroleum research group) while contributing to regional initiatives like the 'Mediterranean Energy Corridor' project. The opportunity to work alongside Italian engineers on projects that preserve the iconic coastline of Positano while responsibly developing hydrocarbon resources aligns perfectly with my professional ethos. I am particularly motivated by Italy Naples' leadership in adopting green technologies within traditional oil operations, such as carbon capture initiatives at the Sardinian fields – an area where my expertise in reservoir management could create tangible value.</w:t>
      </w:r>
    </w:p>
    <w:p>
      <w:pPr>
        <w:pStyle w:val="BodyText"/>
      </w:pPr>
      <w:r>
        <w:t xml:space="preserve">My motivation to pursue this career path in Italy Naples stems from both professional and personal dimensions. Beyond the technical challenges, I am captivated by Naples' unique blend of ancient heritage and modern energy innovation. The city's historical significance as a crossroads of Mediterranean civilizations mirrors my own journey across global engineering landscapes. I envision collaborating with local teams to develop solutions that honor the region's cultural legacy while advancing energy infrastructure – for instance, adapting drilling techniques to avoid archaeological sites near Pompeii or optimizing pipeline routes that minimize disruption to historic districts. As Italy intensifies its focus on energy diversification through initiatives like the National Hydrogen Strategy, my background in both conventional and emerging technologies positions me to contribute meaningfully to this transition within the Naples ecosystem.</w:t>
      </w:r>
    </w:p>
    <w:p>
      <w:pPr>
        <w:pStyle w:val="BodyText"/>
      </w:pPr>
      <w:r>
        <w:t xml:space="preserve">I am particularly drawn to Naples' dynamic professional environment where international companies like Eni, Saipem, and Shell maintain significant operations. The city's strategic location as a gateway between Europe and Africa presents unparalleled opportunities for petroleum engineering innovation – an advantage I aim to leverage through my technical skills in reservoir simulation (using Eclipse software) and project management methodologies. My fluency in English, Italian (C1 level), and Spanish further enables seamless collaboration with multinational teams while respecting local customs. I have proactively researched Naples' energy infrastructure needs through ENI's annual sustainability reports, identifying opportunities to enhance operational efficiency in the Gulf of Pozzuoli fields – a project directly relevant to my expertise in deepwater well design.</w:t>
      </w:r>
    </w:p>
    <w:p>
      <w:pPr>
        <w:pStyle w:val="BodyText"/>
      </w:pPr>
      <w:r>
        <w:t xml:space="preserve">This Personal Statement represents more than an application; it is a testament to my unwavering commitment to excellence as a Petroleum Engineer within Italy Naples. I am not merely seeking employment but aiming to become an integral part of this city's energy future – where technical innovation meets cultural reverence. My background equips me to address immediate operational challenges while contributing strategically to long-term sustainability goals. I am prepared to bring my passion for responsible hydrocarbon development, proven problem-solving skills, and deep respect for Italian professional standards directly to the Naples energy sector. As I look toward contributing to Italy's energy landscape through hands-on engineering in this historic city, I am confident that my qualifications align precisely with the needs of forward-thinking organizations operating across Italy Naples.</w:t>
      </w:r>
    </w:p>
    <w:p>
      <w:pPr>
        <w:pStyle w:val="BodyText"/>
      </w:pPr>
      <w:r>
        <w:t xml:space="preserve">In closing, I view working as a Petroleum Engineer in Naples not as a professional assignment but as an opportunity to weave my technical expertise into the very fabric of this extraordinary city. My ambition is to help shape energy solutions that honor Naples' heritage while powering its future – making meaningful contributions where Italy's energy transition meets its most vibrant cultural heart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Italy Naples</dc:title>
  <dc:creator/>
  <dc:language>en</dc:language>
  <cp:keywords/>
  <dcterms:created xsi:type="dcterms:W3CDTF">2026-07-15T07:31:29Z</dcterms:created>
  <dcterms:modified xsi:type="dcterms:W3CDTF">2026-07-15T07:31:29Z</dcterms:modified>
</cp:coreProperties>
</file>

<file path=docProps/custom.xml><?xml version="1.0" encoding="utf-8"?>
<Properties xmlns="http://schemas.openxmlformats.org/officeDocument/2006/custom-properties" xmlns:vt="http://schemas.openxmlformats.org/officeDocument/2006/docPropsVTypes"/>
</file>